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3EC7" w:rsidRDefault="008F3EC7" w:rsidP="00047B91">
      <w:pPr>
        <w:pStyle w:val="Title"/>
      </w:pPr>
      <w:bookmarkStart w:id="0" w:name="_GoBack"/>
      <w:bookmarkEnd w:id="0"/>
      <w:r>
        <w:t xml:space="preserve">cessnockjobs.com.au </w:t>
      </w:r>
    </w:p>
    <w:p w:rsidR="00D26146" w:rsidRPr="00047B91" w:rsidRDefault="008F3EC7" w:rsidP="00047B91">
      <w:pPr>
        <w:pStyle w:val="Title"/>
      </w:pPr>
      <w:r>
        <w:t>Job Agency Case Studies</w:t>
      </w:r>
    </w:p>
    <w:p w:rsidR="00D26146" w:rsidRDefault="00D26146" w:rsidP="00047B91">
      <w:pPr>
        <w:pStyle w:val="Heading1"/>
      </w:pPr>
      <w:bookmarkStart w:id="1" w:name="_dpsbho18ctk1" w:colFirst="0" w:colLast="0"/>
      <w:bookmarkStart w:id="2" w:name="_njowezyk43ow" w:colFirst="0" w:colLast="0"/>
      <w:bookmarkEnd w:id="1"/>
      <w:bookmarkEnd w:id="2"/>
    </w:p>
    <w:p w:rsidR="00637D1E" w:rsidRDefault="00637D1E" w:rsidP="00637D1E"/>
    <w:p w:rsidR="00637D1E" w:rsidRPr="00637D1E" w:rsidRDefault="00637D1E" w:rsidP="00637D1E"/>
    <w:p w:rsidR="008F3EC7" w:rsidRDefault="008F3EC7" w:rsidP="008F3EC7">
      <w:r w:rsidRPr="0042472B">
        <w:t>We understand writing your success story may be tricky, especially if you don't know where to start. </w:t>
      </w:r>
    </w:p>
    <w:p w:rsidR="008F3EC7" w:rsidRPr="00CF34F2" w:rsidRDefault="008F3EC7" w:rsidP="008F3EC7">
      <w:pPr>
        <w:rPr>
          <w:b/>
        </w:rPr>
      </w:pPr>
      <w:r w:rsidRPr="0042472B">
        <w:rPr>
          <w:b/>
        </w:rPr>
        <w:t>Don't worry</w:t>
      </w:r>
      <w:r>
        <w:t xml:space="preserve"> -</w:t>
      </w:r>
      <w:r w:rsidRPr="0042472B">
        <w:t> we've got you covered with some guiding question</w:t>
      </w:r>
      <w:r w:rsidRPr="008F3EC7">
        <w:t>s</w:t>
      </w:r>
      <w:r w:rsidR="00CF34F2">
        <w:t>.</w:t>
      </w:r>
      <w:r>
        <w:t xml:space="preserve"> </w:t>
      </w:r>
      <w:r w:rsidR="00CF34F2">
        <w:t xml:space="preserve">Copy and paste the questions into an email, answer briefly and send back to us at </w:t>
      </w:r>
      <w:r w:rsidR="00CF34F2" w:rsidRPr="00CF34F2">
        <w:rPr>
          <w:b/>
        </w:rPr>
        <w:t>economic.development@cessnock.nsw.gov.au</w:t>
      </w:r>
    </w:p>
    <w:p w:rsidR="00CF34F2" w:rsidRPr="00CF34F2" w:rsidRDefault="00CF34F2" w:rsidP="008F3EC7">
      <w:pPr>
        <w:rPr>
          <w:b/>
        </w:rPr>
      </w:pPr>
    </w:p>
    <w:p w:rsidR="008F3EC7" w:rsidRDefault="008F3EC7" w:rsidP="008F3EC7"/>
    <w:p w:rsidR="008F3EC7" w:rsidRPr="008F3EC7" w:rsidRDefault="008F3EC7" w:rsidP="008F3EC7">
      <w:pPr>
        <w:pStyle w:val="ListParagraph"/>
        <w:numPr>
          <w:ilvl w:val="0"/>
          <w:numId w:val="8"/>
        </w:numPr>
        <w:spacing w:after="160" w:line="259" w:lineRule="auto"/>
        <w:contextualSpacing/>
        <w:rPr>
          <w:b/>
        </w:rPr>
      </w:pPr>
      <w:r w:rsidRPr="008F3EC7">
        <w:rPr>
          <w:b/>
        </w:rPr>
        <w:t>DETAILS OF THE CLIENT YOU WORKED WITH</w:t>
      </w:r>
    </w:p>
    <w:p w:rsidR="008F3EC7" w:rsidRDefault="008F3EC7" w:rsidP="008F3EC7">
      <w:pPr>
        <w:pStyle w:val="ListParagraph"/>
      </w:pPr>
      <w:r>
        <w:t>Name:</w:t>
      </w:r>
    </w:p>
    <w:p w:rsidR="008F3EC7" w:rsidRDefault="008F3EC7" w:rsidP="008F3EC7">
      <w:pPr>
        <w:pStyle w:val="ListParagraph"/>
      </w:pPr>
      <w:r>
        <w:t>Age:</w:t>
      </w:r>
    </w:p>
    <w:p w:rsidR="008F3EC7" w:rsidRDefault="008F3EC7" w:rsidP="008F3EC7">
      <w:pPr>
        <w:pStyle w:val="ListParagraph"/>
      </w:pPr>
      <w:r>
        <w:t>Family members:</w:t>
      </w:r>
    </w:p>
    <w:p w:rsidR="008F3EC7" w:rsidRDefault="008F3EC7" w:rsidP="008F3EC7">
      <w:pPr>
        <w:pStyle w:val="ListParagraph"/>
      </w:pPr>
      <w:r>
        <w:t>Suburb:</w:t>
      </w:r>
    </w:p>
    <w:p w:rsidR="008F3EC7" w:rsidRDefault="008F3EC7" w:rsidP="008F3EC7">
      <w:pPr>
        <w:pStyle w:val="ListParagraph"/>
      </w:pPr>
      <w:r>
        <w:t>Previous work experience:</w:t>
      </w:r>
    </w:p>
    <w:p w:rsidR="008F3EC7" w:rsidRDefault="008F3EC7" w:rsidP="008F3EC7">
      <w:pPr>
        <w:pStyle w:val="ListParagraph"/>
      </w:pPr>
      <w:r>
        <w:t>Previous training:</w:t>
      </w:r>
    </w:p>
    <w:p w:rsidR="008F3EC7" w:rsidRPr="0042472B" w:rsidRDefault="008F3EC7" w:rsidP="008F3EC7">
      <w:pPr>
        <w:pStyle w:val="ListParagraph"/>
      </w:pPr>
    </w:p>
    <w:p w:rsidR="008F3EC7" w:rsidRPr="008F3EC7" w:rsidRDefault="008F3EC7" w:rsidP="008F3EC7">
      <w:pPr>
        <w:pStyle w:val="ListParagraph"/>
        <w:numPr>
          <w:ilvl w:val="0"/>
          <w:numId w:val="8"/>
        </w:numPr>
        <w:spacing w:after="160" w:line="259" w:lineRule="auto"/>
        <w:contextualSpacing/>
        <w:rPr>
          <w:b/>
        </w:rPr>
      </w:pPr>
      <w:r w:rsidRPr="008F3EC7">
        <w:rPr>
          <w:b/>
        </w:rPr>
        <w:t>WRITE DOWN THEIR PAIN POINTS</w:t>
      </w:r>
    </w:p>
    <w:p w:rsidR="008F3EC7" w:rsidRDefault="008F3EC7" w:rsidP="008F3EC7">
      <w:pPr>
        <w:pStyle w:val="ListParagraph"/>
      </w:pPr>
      <w:r>
        <w:t>What were their challenges (lack of training, driver’s licence, lack of family support etc.)?</w:t>
      </w:r>
    </w:p>
    <w:p w:rsidR="008F3EC7" w:rsidRDefault="008F3EC7" w:rsidP="008F3EC7">
      <w:pPr>
        <w:pStyle w:val="ListParagraph"/>
      </w:pPr>
      <w:r>
        <w:t>How long unemployed?</w:t>
      </w:r>
    </w:p>
    <w:p w:rsidR="008F3EC7" w:rsidRDefault="008F3EC7" w:rsidP="008F3EC7">
      <w:pPr>
        <w:pStyle w:val="ListParagraph"/>
      </w:pPr>
      <w:r>
        <w:t>What had they already tried to get employment?</w:t>
      </w:r>
    </w:p>
    <w:p w:rsidR="008F3EC7" w:rsidRPr="0042472B" w:rsidRDefault="008F3EC7" w:rsidP="008F3EC7">
      <w:pPr>
        <w:pStyle w:val="ListParagraph"/>
      </w:pPr>
    </w:p>
    <w:p w:rsidR="008F3EC7" w:rsidRPr="008F3EC7" w:rsidRDefault="008F3EC7" w:rsidP="008F3EC7">
      <w:pPr>
        <w:pStyle w:val="ListParagraph"/>
        <w:numPr>
          <w:ilvl w:val="0"/>
          <w:numId w:val="8"/>
        </w:numPr>
        <w:spacing w:after="160" w:line="259" w:lineRule="auto"/>
        <w:contextualSpacing/>
        <w:rPr>
          <w:b/>
        </w:rPr>
      </w:pPr>
      <w:r w:rsidRPr="008F3EC7">
        <w:rPr>
          <w:b/>
        </w:rPr>
        <w:t>WRITE DOWN THE PROCESS YOU GUIDED THEM THROUGH</w:t>
      </w:r>
    </w:p>
    <w:p w:rsidR="008F3EC7" w:rsidRDefault="008F3EC7" w:rsidP="008F3EC7">
      <w:pPr>
        <w:pStyle w:val="ListParagraph"/>
      </w:pPr>
      <w:r>
        <w:t>Why did they choose your agency?</w:t>
      </w:r>
    </w:p>
    <w:p w:rsidR="008F3EC7" w:rsidRDefault="008F3EC7" w:rsidP="008F3EC7">
      <w:pPr>
        <w:pStyle w:val="ListParagraph"/>
      </w:pPr>
      <w:r>
        <w:t>How did you help the client?</w:t>
      </w:r>
    </w:p>
    <w:p w:rsidR="008F3EC7" w:rsidRDefault="008F3EC7" w:rsidP="008F3EC7">
      <w:pPr>
        <w:pStyle w:val="ListParagraph"/>
      </w:pPr>
      <w:r>
        <w:t>How did you help them overcome difficulties?</w:t>
      </w:r>
    </w:p>
    <w:p w:rsidR="008F3EC7" w:rsidRDefault="008F3EC7" w:rsidP="008F3EC7">
      <w:pPr>
        <w:pStyle w:val="ListParagraph"/>
      </w:pPr>
      <w:r>
        <w:t>What tools and resources did you use?</w:t>
      </w:r>
    </w:p>
    <w:p w:rsidR="008F3EC7" w:rsidRDefault="008F3EC7" w:rsidP="008F3EC7">
      <w:pPr>
        <w:pStyle w:val="ListParagraph"/>
      </w:pPr>
      <w:r>
        <w:t>Why was your agency best suited for the job?</w:t>
      </w:r>
    </w:p>
    <w:p w:rsidR="008F3EC7" w:rsidRPr="008F3EC7" w:rsidRDefault="008F3EC7" w:rsidP="008F3EC7">
      <w:pPr>
        <w:pStyle w:val="ListParagraph"/>
        <w:rPr>
          <w:b/>
        </w:rPr>
      </w:pPr>
    </w:p>
    <w:p w:rsidR="008F3EC7" w:rsidRPr="008F3EC7" w:rsidRDefault="008F3EC7" w:rsidP="008F3EC7">
      <w:pPr>
        <w:pStyle w:val="ListParagraph"/>
        <w:numPr>
          <w:ilvl w:val="0"/>
          <w:numId w:val="8"/>
        </w:numPr>
        <w:spacing w:after="160" w:line="259" w:lineRule="auto"/>
        <w:contextualSpacing/>
        <w:rPr>
          <w:b/>
        </w:rPr>
      </w:pPr>
      <w:r w:rsidRPr="008F3EC7">
        <w:rPr>
          <w:b/>
        </w:rPr>
        <w:t>WRITE DOWN THE GAINS THEY GOT BECAUSE OF THE PROCESS</w:t>
      </w:r>
    </w:p>
    <w:p w:rsidR="008F3EC7" w:rsidRDefault="008F3EC7" w:rsidP="008F3EC7">
      <w:pPr>
        <w:pStyle w:val="ListParagraph"/>
      </w:pPr>
      <w:r>
        <w:t>How is the client</w:t>
      </w:r>
      <w:r w:rsidRPr="0042472B">
        <w:t xml:space="preserve"> going now? </w:t>
      </w:r>
    </w:p>
    <w:p w:rsidR="008F3EC7" w:rsidRDefault="008F3EC7" w:rsidP="008F3EC7">
      <w:pPr>
        <w:pStyle w:val="ListParagraph"/>
      </w:pPr>
      <w:r w:rsidRPr="0042472B">
        <w:t>What has been their best day at work?</w:t>
      </w:r>
    </w:p>
    <w:p w:rsidR="008F3EC7" w:rsidRDefault="008F3EC7" w:rsidP="008F3EC7">
      <w:pPr>
        <w:pStyle w:val="ListParagraph"/>
      </w:pPr>
      <w:r w:rsidRPr="0042472B">
        <w:t>What are they most proud of?</w:t>
      </w:r>
    </w:p>
    <w:p w:rsidR="008F3EC7" w:rsidRDefault="008F3EC7" w:rsidP="008F3EC7">
      <w:pPr>
        <w:pStyle w:val="ListParagraph"/>
      </w:pPr>
      <w:r w:rsidRPr="0042472B">
        <w:t xml:space="preserve">How has this changed their life (emotionally, physically, </w:t>
      </w:r>
      <w:proofErr w:type="spellStart"/>
      <w:r w:rsidRPr="0042472B">
        <w:t>etc</w:t>
      </w:r>
      <w:proofErr w:type="spellEnd"/>
      <w:r w:rsidRPr="0042472B">
        <w:t xml:space="preserve">)? </w:t>
      </w:r>
    </w:p>
    <w:p w:rsidR="008F3EC7" w:rsidRDefault="008F3EC7" w:rsidP="008F3EC7">
      <w:pPr>
        <w:pStyle w:val="ListParagraph"/>
      </w:pPr>
      <w:r w:rsidRPr="0042472B">
        <w:t xml:space="preserve">What advice would </w:t>
      </w:r>
      <w:r>
        <w:t>they</w:t>
      </w:r>
      <w:r w:rsidRPr="0042472B">
        <w:t xml:space="preserve"> give someone else looking for work/study? </w:t>
      </w:r>
    </w:p>
    <w:p w:rsidR="008F3EC7" w:rsidRPr="0042472B" w:rsidRDefault="008F3EC7" w:rsidP="008F3EC7">
      <w:pPr>
        <w:pStyle w:val="ListParagraph"/>
      </w:pPr>
      <w:r w:rsidRPr="0042472B">
        <w:t>Anything else they would like to share about their journey?</w:t>
      </w:r>
    </w:p>
    <w:p w:rsidR="008F3EC7" w:rsidRDefault="008F3EC7" w:rsidP="008F3EC7">
      <w:pPr>
        <w:pStyle w:val="ListParagraph"/>
      </w:pPr>
    </w:p>
    <w:p w:rsidR="008F3EC7" w:rsidRPr="0042472B" w:rsidRDefault="008F3EC7" w:rsidP="008F3EC7">
      <w:pPr>
        <w:pStyle w:val="ListParagraph"/>
      </w:pPr>
    </w:p>
    <w:p w:rsidR="00637D1E" w:rsidRDefault="00637D1E" w:rsidP="003E428A">
      <w:pPr>
        <w:rPr>
          <w:color w:val="1F497D"/>
          <w:sz w:val="24"/>
          <w:szCs w:val="24"/>
        </w:rPr>
      </w:pPr>
    </w:p>
    <w:p w:rsidR="00637D1E" w:rsidRDefault="00637D1E" w:rsidP="00637D1E">
      <w:pPr>
        <w:jc w:val="center"/>
        <w:rPr>
          <w:color w:val="1F497D"/>
          <w:sz w:val="24"/>
          <w:szCs w:val="24"/>
        </w:rPr>
      </w:pPr>
    </w:p>
    <w:p w:rsidR="00637D1E" w:rsidRDefault="00637D1E" w:rsidP="00637D1E">
      <w:pPr>
        <w:jc w:val="center"/>
        <w:rPr>
          <w:color w:val="1F497D"/>
          <w:sz w:val="24"/>
          <w:szCs w:val="24"/>
        </w:rPr>
      </w:pPr>
      <w:r>
        <w:rPr>
          <w:noProof/>
          <w:color w:val="1F497D"/>
          <w:sz w:val="24"/>
          <w:szCs w:val="24"/>
          <w:lang w:val="en-AU" w:eastAsia="en-AU"/>
        </w:rPr>
        <w:drawing>
          <wp:inline distT="0" distB="0" distL="0" distR="0" wp14:anchorId="22BF4029" wp14:editId="1E0D1A52">
            <wp:extent cx="2933700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C-ACC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7D1E" w:rsidSect="00A722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605" w:rsidRDefault="00490605" w:rsidP="00564D26">
      <w:r>
        <w:separator/>
      </w:r>
    </w:p>
  </w:endnote>
  <w:endnote w:type="continuationSeparator" w:id="0">
    <w:p w:rsidR="00490605" w:rsidRDefault="00490605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Default="004906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Default="00490605">
    <w:pPr>
      <w:pStyle w:val="Foot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E8A3BF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Default="00490605">
    <w:pPr>
      <w:pStyle w:val="Footer"/>
    </w:pPr>
    <w:r w:rsidRPr="00A21FC5"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091DD" wp14:editId="55CB828C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>
                <a:extLst xmlns:a="http://schemas.openxmlformats.org/drawingml/2006/main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>
                        <a:extLst/>
                      </wps:cNvPr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>
                        <a:extLst/>
                      </wps:cNvPr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>
                        <a:extLst/>
                      </wps:cNvPr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>
                        <a:extLst/>
                      </wps:cNvPr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>
                        <a:extLst/>
                      </wps:cNvPr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>
                        <a:extLst/>
                      </wps:cNvPr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>
                        <a:extLst/>
                      </wps:cNvPr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>
                        <a:extLst/>
                      </wps:cNvPr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>
                        <a:extLst/>
                      </wps:cNvPr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>
                        <a:extLst/>
                      </wps:cNvPr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>
                        <a:extLst/>
                      </wps:cNvPr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C405ABF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FA2D52D" wp14:editId="7B5C2972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83D818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605" w:rsidRDefault="00490605" w:rsidP="00564D26">
      <w:r>
        <w:separator/>
      </w:r>
    </w:p>
  </w:footnote>
  <w:footnote w:type="continuationSeparator" w:id="0">
    <w:p w:rsidR="00490605" w:rsidRDefault="00490605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Default="004906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Pr="00C54371" w:rsidRDefault="00490605" w:rsidP="00C54371">
    <w:pPr>
      <w:pStyle w:val="Header"/>
    </w:pPr>
    <w:r w:rsidRPr="00C54371"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605" w:rsidRDefault="00490605">
    <w:pPr>
      <w:pStyle w:val="Header"/>
    </w:pPr>
    <w:r>
      <w:rPr>
        <w:noProof/>
        <w:lang w:val="en-AU" w:eastAsia="en-AU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FD9C499" wp14:editId="0A61A1CC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5E78BC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h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C4D03D4" wp14:editId="1C7F4293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272DA0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Pr="0095666B">
      <w:t xml:space="preserve"> </w:t>
    </w:r>
    <w:r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A584C"/>
    <w:multiLevelType w:val="hybridMultilevel"/>
    <w:tmpl w:val="4350BA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B7775"/>
    <w:multiLevelType w:val="hybridMultilevel"/>
    <w:tmpl w:val="B29E04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228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3E428A"/>
    <w:rsid w:val="00036B75"/>
    <w:rsid w:val="00041722"/>
    <w:rsid w:val="00047B91"/>
    <w:rsid w:val="001900E2"/>
    <w:rsid w:val="001B1700"/>
    <w:rsid w:val="001C4947"/>
    <w:rsid w:val="00211DFA"/>
    <w:rsid w:val="002B21AB"/>
    <w:rsid w:val="002D6D6B"/>
    <w:rsid w:val="00314572"/>
    <w:rsid w:val="00335E15"/>
    <w:rsid w:val="003578E5"/>
    <w:rsid w:val="00360FD7"/>
    <w:rsid w:val="003B0734"/>
    <w:rsid w:val="003E1FD9"/>
    <w:rsid w:val="003E428A"/>
    <w:rsid w:val="003F1B03"/>
    <w:rsid w:val="00413BBA"/>
    <w:rsid w:val="00477152"/>
    <w:rsid w:val="00490605"/>
    <w:rsid w:val="004C3091"/>
    <w:rsid w:val="00527253"/>
    <w:rsid w:val="00564D26"/>
    <w:rsid w:val="005765B1"/>
    <w:rsid w:val="005D1C0F"/>
    <w:rsid w:val="00637D1E"/>
    <w:rsid w:val="006709D2"/>
    <w:rsid w:val="006B4538"/>
    <w:rsid w:val="00732C8B"/>
    <w:rsid w:val="00745941"/>
    <w:rsid w:val="007755A7"/>
    <w:rsid w:val="007A2648"/>
    <w:rsid w:val="007C3BDF"/>
    <w:rsid w:val="00803BCB"/>
    <w:rsid w:val="00820A63"/>
    <w:rsid w:val="00830A42"/>
    <w:rsid w:val="008A4582"/>
    <w:rsid w:val="008F3EC7"/>
    <w:rsid w:val="008F578F"/>
    <w:rsid w:val="00930657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33AB7"/>
    <w:rsid w:val="00B62DAD"/>
    <w:rsid w:val="00B85139"/>
    <w:rsid w:val="00BB6F54"/>
    <w:rsid w:val="00C4153E"/>
    <w:rsid w:val="00C54371"/>
    <w:rsid w:val="00C7755B"/>
    <w:rsid w:val="00CA167C"/>
    <w:rsid w:val="00CF1B34"/>
    <w:rsid w:val="00CF34F2"/>
    <w:rsid w:val="00D26146"/>
    <w:rsid w:val="00D3416C"/>
    <w:rsid w:val="00D90629"/>
    <w:rsid w:val="00D961E7"/>
    <w:rsid w:val="00DD31CE"/>
    <w:rsid w:val="00E64837"/>
    <w:rsid w:val="00EA54AA"/>
    <w:rsid w:val="00EA5944"/>
    <w:rsid w:val="00F21192"/>
    <w:rsid w:val="00F8103C"/>
    <w:rsid w:val="00FE4603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ru v:ext="edit" colors="#e9ebee,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 w:uiPriority="99"/>
    <w:lsdException w:name="FollowedHyperlink" w:semiHidden="1"/>
    <w:lsdException w:name="Strong" w:semiHidden="1" w:uiPriority="22" w:qFormat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qFormat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E428A"/>
    <w:pPr>
      <w:spacing w:before="0" w:after="0"/>
      <w:ind w:left="720"/>
    </w:pPr>
    <w:rPr>
      <w:rFonts w:ascii="Calibri" w:eastAsiaTheme="minorHAnsi" w:hAnsi="Calibri" w:cs="Calibri"/>
      <w:lang w:val="en-AU"/>
    </w:rPr>
  </w:style>
  <w:style w:type="character" w:styleId="Strong">
    <w:name w:val="Strong"/>
    <w:basedOn w:val="DefaultParagraphFont"/>
    <w:uiPriority w:val="22"/>
    <w:qFormat/>
    <w:rsid w:val="006B4538"/>
    <w:rPr>
      <w:b/>
      <w:bCs/>
    </w:rPr>
  </w:style>
  <w:style w:type="character" w:styleId="Hyperlink">
    <w:name w:val="Hyperlink"/>
    <w:basedOn w:val="DefaultParagraphFont"/>
    <w:uiPriority w:val="99"/>
    <w:unhideWhenUsed/>
    <w:rsid w:val="006B453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37D1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6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ooper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sharepoint/v3"/>
    <ds:schemaRef ds:uri="http://purl.org/dc/terms/"/>
    <ds:schemaRef ds:uri="fb0879af-3eba-417a-a55a-ffe6dcd6ca77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dc4bcd6-49db-4c07-9060-8acfc67cef9f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6T22:44:00Z</dcterms:created>
  <dcterms:modified xsi:type="dcterms:W3CDTF">2021-01-06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